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F6601" w14:textId="67532DC9" w:rsidR="0032175B" w:rsidRDefault="0032175B" w:rsidP="0032175B">
      <w:pPr>
        <w:jc w:val="center"/>
      </w:pPr>
      <w:r>
        <w:t>Week04 - Testing Database</w:t>
      </w:r>
    </w:p>
    <w:p w14:paraId="2F5E8C83" w14:textId="090FB1B0" w:rsidR="0032175B" w:rsidRDefault="0032175B" w:rsidP="0032175B">
      <w:pPr>
        <w:jc w:val="center"/>
      </w:pPr>
      <w:r>
        <w:t>SQL to check the tables</w:t>
      </w:r>
    </w:p>
    <w:p w14:paraId="78AEF2DF" w14:textId="77777777" w:rsidR="0032175B" w:rsidRDefault="0032175B"/>
    <w:p w14:paraId="7CAA30FF" w14:textId="3AEEAF71" w:rsidR="0032175B" w:rsidRDefault="0032175B">
      <w:r>
        <w:t xml:space="preserve">Q1. Check that each table will display the output presented in the individual </w:t>
      </w:r>
      <w:proofErr w:type="gramStart"/>
      <w:r>
        <w:t>tables</w:t>
      </w:r>
      <w:proofErr w:type="gramEnd"/>
    </w:p>
    <w:p w14:paraId="53FCF1A1" w14:textId="1087B05A" w:rsidR="0032175B" w:rsidRDefault="0003542E">
      <w:r>
        <w:t>Code:</w:t>
      </w:r>
    </w:p>
    <w:p w14:paraId="4E38A945" w14:textId="2F960C0F" w:rsidR="0003542E" w:rsidRDefault="00EC3D16">
      <w:r w:rsidRPr="00EC3D16">
        <w:t>SELECT * FROM `users</w:t>
      </w:r>
      <w:proofErr w:type="gramStart"/>
      <w:r w:rsidRPr="00EC3D16">
        <w:t>`;</w:t>
      </w:r>
      <w:proofErr w:type="gramEnd"/>
    </w:p>
    <w:p w14:paraId="418E70BE" w14:textId="77777777" w:rsidR="00EC3D16" w:rsidRDefault="00EC3D16"/>
    <w:p w14:paraId="4A39689B" w14:textId="111941EB" w:rsidR="00EC3D16" w:rsidRDefault="00EC3D16">
      <w:r>
        <w:t>Output:</w:t>
      </w:r>
    </w:p>
    <w:p w14:paraId="2C331E33" w14:textId="56D01B84" w:rsidR="00EC3D16" w:rsidRDefault="001978FA">
      <w:r w:rsidRPr="001978FA">
        <w:rPr>
          <w:noProof/>
        </w:rPr>
        <w:drawing>
          <wp:inline distT="0" distB="0" distL="0" distR="0" wp14:anchorId="08BC6A0D" wp14:editId="45E25A38">
            <wp:extent cx="5731510" cy="1823720"/>
            <wp:effectExtent l="0" t="0" r="2540" b="5080"/>
            <wp:docPr id="1021016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016620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A6E2B" w14:textId="02B60E03" w:rsidR="001978FA" w:rsidRDefault="00814CD7">
      <w:r>
        <w:t>C</w:t>
      </w:r>
      <w:r w:rsidR="001978FA">
        <w:t>ode</w:t>
      </w:r>
      <w:r>
        <w:t>:</w:t>
      </w:r>
    </w:p>
    <w:p w14:paraId="5DAEFA08" w14:textId="691F87D7" w:rsidR="00814CD7" w:rsidRDefault="004320ED">
      <w:r w:rsidRPr="004320ED">
        <w:t>SELECT * FROM `payment</w:t>
      </w:r>
      <w:proofErr w:type="gramStart"/>
      <w:r w:rsidRPr="004320ED">
        <w:t>`;</w:t>
      </w:r>
      <w:proofErr w:type="gramEnd"/>
    </w:p>
    <w:p w14:paraId="39DA8407" w14:textId="77777777" w:rsidR="004320ED" w:rsidRDefault="004320ED"/>
    <w:p w14:paraId="741DD090" w14:textId="7E3F61C2" w:rsidR="003F5E9D" w:rsidRDefault="003F5E9D">
      <w:r>
        <w:t>Output:</w:t>
      </w:r>
    </w:p>
    <w:p w14:paraId="01EBB2FE" w14:textId="7DA4BB0C" w:rsidR="003F5E9D" w:rsidRDefault="003F5E9D">
      <w:r w:rsidRPr="003F5E9D">
        <w:rPr>
          <w:noProof/>
        </w:rPr>
        <w:drawing>
          <wp:inline distT="0" distB="0" distL="0" distR="0" wp14:anchorId="33A8BAD0" wp14:editId="6B13965A">
            <wp:extent cx="5099312" cy="2394073"/>
            <wp:effectExtent l="0" t="0" r="6350" b="6350"/>
            <wp:docPr id="1546088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08846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9312" cy="23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8ED02" w14:textId="7157F30B" w:rsidR="00D07B18" w:rsidRDefault="00D07B18">
      <w:r>
        <w:t>Code:</w:t>
      </w:r>
    </w:p>
    <w:p w14:paraId="50FC1A31" w14:textId="2DC72E4E" w:rsidR="00D07B18" w:rsidRDefault="00D64CFC">
      <w:r w:rsidRPr="00D64CFC">
        <w:t>SELECT * FROM `orders</w:t>
      </w:r>
      <w:proofErr w:type="gramStart"/>
      <w:r w:rsidRPr="00D64CFC">
        <w:t>`;</w:t>
      </w:r>
      <w:proofErr w:type="gramEnd"/>
    </w:p>
    <w:p w14:paraId="654EECFD" w14:textId="77777777" w:rsidR="00D64CFC" w:rsidRDefault="00D64CFC"/>
    <w:p w14:paraId="690A770F" w14:textId="2F34CE87" w:rsidR="00D64CFC" w:rsidRDefault="00D64CFC">
      <w:r>
        <w:lastRenderedPageBreak/>
        <w:t>Output:</w:t>
      </w:r>
    </w:p>
    <w:p w14:paraId="1DFE8E8B" w14:textId="2865A6D7" w:rsidR="00D64CFC" w:rsidRDefault="00534090">
      <w:r w:rsidRPr="00534090">
        <w:rPr>
          <w:noProof/>
        </w:rPr>
        <w:drawing>
          <wp:inline distT="0" distB="0" distL="0" distR="0" wp14:anchorId="5EBE54DB" wp14:editId="46CA2BBA">
            <wp:extent cx="5346975" cy="2368672"/>
            <wp:effectExtent l="0" t="0" r="6350" b="0"/>
            <wp:docPr id="4903681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6812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6975" cy="23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1CD51" w14:textId="02322919" w:rsidR="00534090" w:rsidRDefault="00534090">
      <w:r>
        <w:t>Code:</w:t>
      </w:r>
    </w:p>
    <w:p w14:paraId="36D4BB79" w14:textId="22C57C24" w:rsidR="00534090" w:rsidRDefault="005B444E">
      <w:r w:rsidRPr="005B444E">
        <w:t>SELECT * FROM `items</w:t>
      </w:r>
      <w:proofErr w:type="gramStart"/>
      <w:r w:rsidRPr="005B444E">
        <w:t>`;</w:t>
      </w:r>
      <w:proofErr w:type="gramEnd"/>
    </w:p>
    <w:p w14:paraId="40772F62" w14:textId="77777777" w:rsidR="005B444E" w:rsidRDefault="005B444E"/>
    <w:p w14:paraId="37BB4137" w14:textId="29027A7F" w:rsidR="005B444E" w:rsidRDefault="005B444E">
      <w:r>
        <w:t>Code:</w:t>
      </w:r>
    </w:p>
    <w:p w14:paraId="3C64E42F" w14:textId="3778E879" w:rsidR="005B444E" w:rsidRDefault="00547A72">
      <w:r w:rsidRPr="00547A72">
        <w:rPr>
          <w:noProof/>
        </w:rPr>
        <w:drawing>
          <wp:inline distT="0" distB="0" distL="0" distR="0" wp14:anchorId="347B43F2" wp14:editId="77EA7A85">
            <wp:extent cx="4877051" cy="2298818"/>
            <wp:effectExtent l="0" t="0" r="0" b="6350"/>
            <wp:docPr id="14508621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86212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77051" cy="229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CEC3" w14:textId="6564FA5C" w:rsidR="0032175B" w:rsidRDefault="0032175B"/>
    <w:p w14:paraId="6C5E5C3A" w14:textId="77777777" w:rsidR="00E451D2" w:rsidRDefault="00E451D2"/>
    <w:p w14:paraId="0A6CA45B" w14:textId="77777777" w:rsidR="00E451D2" w:rsidRDefault="00E451D2"/>
    <w:p w14:paraId="1CC05C7A" w14:textId="77777777" w:rsidR="00E451D2" w:rsidRDefault="00E451D2"/>
    <w:p w14:paraId="4E8256A7" w14:textId="77777777" w:rsidR="00E451D2" w:rsidRDefault="00E451D2"/>
    <w:p w14:paraId="21129A96" w14:textId="77777777" w:rsidR="00E451D2" w:rsidRDefault="00E451D2"/>
    <w:p w14:paraId="4D890A00" w14:textId="77777777" w:rsidR="00E451D2" w:rsidRDefault="00E451D2"/>
    <w:p w14:paraId="5AF46E2C" w14:textId="77777777" w:rsidR="00E451D2" w:rsidRDefault="00E451D2"/>
    <w:p w14:paraId="462B4F6D" w14:textId="77777777" w:rsidR="00E451D2" w:rsidRDefault="00E451D2"/>
    <w:p w14:paraId="6DE58E6F" w14:textId="73F39B9E" w:rsidR="0032175B" w:rsidRDefault="0032175B">
      <w:r>
        <w:lastRenderedPageBreak/>
        <w:t xml:space="preserve">Q2. Show the output from two of the adjacent tables in turn – that is orders and item;  user and </w:t>
      </w:r>
      <w:proofErr w:type="gramStart"/>
      <w:r>
        <w:t>item</w:t>
      </w:r>
      <w:proofErr w:type="gramEnd"/>
    </w:p>
    <w:p w14:paraId="33418747" w14:textId="5507F422" w:rsidR="0032175B" w:rsidRDefault="00337FE0">
      <w:r>
        <w:t>Code:</w:t>
      </w:r>
    </w:p>
    <w:p w14:paraId="24A961B0" w14:textId="77777777" w:rsidR="00337FE0" w:rsidRDefault="00337FE0" w:rsidP="00337FE0">
      <w:r>
        <w:t xml:space="preserve">SELECT * FROM `users`, `orders` </w:t>
      </w:r>
    </w:p>
    <w:p w14:paraId="4B06EF08" w14:textId="1115603A" w:rsidR="00337FE0" w:rsidRDefault="00337FE0" w:rsidP="00337FE0">
      <w:r>
        <w:t xml:space="preserve">WHERE </w:t>
      </w:r>
      <w:proofErr w:type="spellStart"/>
      <w:r>
        <w:t>users.user_id</w:t>
      </w:r>
      <w:proofErr w:type="spellEnd"/>
      <w:r>
        <w:t xml:space="preserve"> = </w:t>
      </w:r>
      <w:proofErr w:type="spellStart"/>
      <w:r>
        <w:t>orders.user_</w:t>
      </w:r>
      <w:proofErr w:type="gramStart"/>
      <w:r>
        <w:t>id</w:t>
      </w:r>
      <w:proofErr w:type="spellEnd"/>
      <w:r>
        <w:t>;</w:t>
      </w:r>
      <w:proofErr w:type="gramEnd"/>
    </w:p>
    <w:p w14:paraId="19004BF8" w14:textId="77777777" w:rsidR="00F1733C" w:rsidRDefault="00F1733C" w:rsidP="00337FE0"/>
    <w:p w14:paraId="47B0CD14" w14:textId="5857DAC6" w:rsidR="00337FE0" w:rsidRDefault="00337FE0" w:rsidP="00337FE0">
      <w:r>
        <w:t>Output:</w:t>
      </w:r>
    </w:p>
    <w:p w14:paraId="2CD01DFE" w14:textId="3C108FCE" w:rsidR="00337FE0" w:rsidRDefault="00F1733C" w:rsidP="00337FE0">
      <w:r w:rsidRPr="00F1733C">
        <w:rPr>
          <w:noProof/>
        </w:rPr>
        <w:drawing>
          <wp:inline distT="0" distB="0" distL="0" distR="0" wp14:anchorId="6269A0BC" wp14:editId="39113E10">
            <wp:extent cx="5731510" cy="1234440"/>
            <wp:effectExtent l="0" t="0" r="2540" b="3810"/>
            <wp:docPr id="5106650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66506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2F5D" w14:textId="77777777" w:rsidR="0032175B" w:rsidRDefault="0032175B"/>
    <w:p w14:paraId="457F35DD" w14:textId="3E347A82" w:rsidR="0032175B" w:rsidRDefault="0032175B">
      <w:r>
        <w:t>Q3. Connect all three tables and display the output that shows the output from these three tables – user, orders and item.</w:t>
      </w:r>
    </w:p>
    <w:p w14:paraId="7E4C97C7" w14:textId="462A92C4" w:rsidR="0032175B" w:rsidRDefault="00832D7F">
      <w:r>
        <w:t>Code:</w:t>
      </w:r>
    </w:p>
    <w:p w14:paraId="2FA84A91" w14:textId="77777777" w:rsidR="00832D7F" w:rsidRDefault="00832D7F" w:rsidP="00832D7F">
      <w:r>
        <w:t xml:space="preserve">SELECT * FROM `users`, `orders`, `items` </w:t>
      </w:r>
    </w:p>
    <w:p w14:paraId="2FE11C61" w14:textId="6641661A" w:rsidR="00832D7F" w:rsidRDefault="00832D7F" w:rsidP="00832D7F">
      <w:r>
        <w:t xml:space="preserve">WHERE </w:t>
      </w:r>
      <w:proofErr w:type="spellStart"/>
      <w:r>
        <w:t>users.user_id</w:t>
      </w:r>
      <w:proofErr w:type="spellEnd"/>
      <w:r>
        <w:t xml:space="preserve"> = </w:t>
      </w:r>
      <w:proofErr w:type="spellStart"/>
      <w:r>
        <w:t>orders.user_id</w:t>
      </w:r>
      <w:proofErr w:type="spellEnd"/>
      <w:r>
        <w:t xml:space="preserve"> AND </w:t>
      </w:r>
      <w:proofErr w:type="spellStart"/>
      <w:r>
        <w:t>orders.item_id</w:t>
      </w:r>
      <w:proofErr w:type="spellEnd"/>
      <w:r>
        <w:t xml:space="preserve"> = </w:t>
      </w:r>
      <w:proofErr w:type="spellStart"/>
      <w:r>
        <w:t>items.item_</w:t>
      </w:r>
      <w:proofErr w:type="gramStart"/>
      <w:r>
        <w:t>id</w:t>
      </w:r>
      <w:proofErr w:type="spellEnd"/>
      <w:r>
        <w:t>;</w:t>
      </w:r>
      <w:proofErr w:type="gramEnd"/>
    </w:p>
    <w:p w14:paraId="3962AE65" w14:textId="77777777" w:rsidR="00832D7F" w:rsidRDefault="00832D7F" w:rsidP="00832D7F"/>
    <w:p w14:paraId="56EF19B7" w14:textId="1F1726C8" w:rsidR="00832D7F" w:rsidRDefault="00832D7F" w:rsidP="00832D7F">
      <w:r>
        <w:t>Output:</w:t>
      </w:r>
    </w:p>
    <w:p w14:paraId="29805A16" w14:textId="477ABAB2" w:rsidR="00832D7F" w:rsidRDefault="00373C80" w:rsidP="00832D7F">
      <w:r w:rsidRPr="00373C80">
        <w:rPr>
          <w:noProof/>
        </w:rPr>
        <w:drawing>
          <wp:inline distT="0" distB="0" distL="0" distR="0" wp14:anchorId="4A592876" wp14:editId="1860689D">
            <wp:extent cx="5731510" cy="1651000"/>
            <wp:effectExtent l="0" t="0" r="2540" b="6350"/>
            <wp:docPr id="20796314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63145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DE4AD" w14:textId="0E6A9D50" w:rsidR="0032175B" w:rsidRDefault="0032175B"/>
    <w:p w14:paraId="2B21BF16" w14:textId="48AC6B3C" w:rsidR="0032175B" w:rsidRDefault="0032175B"/>
    <w:p w14:paraId="30D9F909" w14:textId="77777777" w:rsidR="00F41089" w:rsidRDefault="00F41089"/>
    <w:p w14:paraId="17C562DE" w14:textId="77777777" w:rsidR="00F41089" w:rsidRDefault="00F41089"/>
    <w:p w14:paraId="4F89A00E" w14:textId="77777777" w:rsidR="00F41089" w:rsidRDefault="00F41089"/>
    <w:p w14:paraId="1590A195" w14:textId="77777777" w:rsidR="00F41089" w:rsidRDefault="00F41089"/>
    <w:p w14:paraId="199AB823" w14:textId="70724843" w:rsidR="0032175B" w:rsidRDefault="0032175B">
      <w:r>
        <w:lastRenderedPageBreak/>
        <w:t xml:space="preserve">Q4. Create a query that will show the user and items – so link these </w:t>
      </w:r>
      <w:proofErr w:type="gramStart"/>
      <w:r>
        <w:t>two</w:t>
      </w:r>
      <w:proofErr w:type="gramEnd"/>
    </w:p>
    <w:p w14:paraId="4FEF5799" w14:textId="7F2A101C" w:rsidR="00E35F57" w:rsidRDefault="00E35F57">
      <w:r>
        <w:t>Code:</w:t>
      </w:r>
    </w:p>
    <w:p w14:paraId="111CE319" w14:textId="76FE44AA" w:rsidR="00AC4C60" w:rsidRDefault="00172159">
      <w:r w:rsidRPr="00172159">
        <w:t>SELECT * FROM `users`, `items</w:t>
      </w:r>
      <w:proofErr w:type="gramStart"/>
      <w:r w:rsidRPr="00172159">
        <w:t>`;</w:t>
      </w:r>
      <w:proofErr w:type="gramEnd"/>
    </w:p>
    <w:p w14:paraId="594BABE9" w14:textId="77777777" w:rsidR="00AC4C60" w:rsidRDefault="00AC4C60"/>
    <w:p w14:paraId="574851F1" w14:textId="6356C065" w:rsidR="00172159" w:rsidRDefault="00172159">
      <w:r>
        <w:t>Output:</w:t>
      </w:r>
    </w:p>
    <w:p w14:paraId="6B282A2E" w14:textId="562614FE" w:rsidR="00172159" w:rsidRDefault="00AC4C60">
      <w:r w:rsidRPr="00AC4C60">
        <w:rPr>
          <w:noProof/>
        </w:rPr>
        <w:drawing>
          <wp:inline distT="0" distB="0" distL="0" distR="0" wp14:anchorId="0E002D37" wp14:editId="5B9D86F2">
            <wp:extent cx="5731510" cy="2924175"/>
            <wp:effectExtent l="0" t="0" r="2540" b="9525"/>
            <wp:docPr id="5486645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66454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99475" w14:textId="3DB1108A" w:rsidR="0032175B" w:rsidRDefault="0032175B"/>
    <w:p w14:paraId="4CD45546" w14:textId="39F9C06B" w:rsidR="0032175B" w:rsidRDefault="0032175B">
      <w:r>
        <w:t xml:space="preserve">Q5. A manager wants to show a </w:t>
      </w:r>
      <w:proofErr w:type="spellStart"/>
      <w:r>
        <w:t>catalog</w:t>
      </w:r>
      <w:proofErr w:type="spellEnd"/>
      <w:r>
        <w:t xml:space="preserve"> of the items in the system – but only the following attributes </w:t>
      </w:r>
      <w:proofErr w:type="gramStart"/>
      <w:r>
        <w:t>showing:</w:t>
      </w:r>
      <w:proofErr w:type="gramEnd"/>
      <w:r>
        <w:t xml:space="preserve"> </w:t>
      </w:r>
      <w:proofErr w:type="spellStart"/>
      <w:r>
        <w:t>item_id</w:t>
      </w:r>
      <w:proofErr w:type="spellEnd"/>
      <w:r>
        <w:t xml:space="preserve">, </w:t>
      </w:r>
      <w:proofErr w:type="spellStart"/>
      <w:r>
        <w:t>item_name</w:t>
      </w:r>
      <w:proofErr w:type="spellEnd"/>
      <w:r>
        <w:t xml:space="preserve">, </w:t>
      </w:r>
      <w:proofErr w:type="spellStart"/>
      <w:r>
        <w:t>item_price</w:t>
      </w:r>
      <w:proofErr w:type="spellEnd"/>
    </w:p>
    <w:p w14:paraId="3D57A987" w14:textId="4A33F1E7" w:rsidR="0032175B" w:rsidRDefault="00AC4C60">
      <w:r>
        <w:t>Code:</w:t>
      </w:r>
    </w:p>
    <w:p w14:paraId="719F19F5" w14:textId="6EC3ABCE" w:rsidR="00AC4C60" w:rsidRDefault="00DD5BC9">
      <w:r w:rsidRPr="00DD5BC9">
        <w:t>SELECT `</w:t>
      </w:r>
      <w:proofErr w:type="spellStart"/>
      <w:r w:rsidRPr="00DD5BC9">
        <w:t>item_id</w:t>
      </w:r>
      <w:proofErr w:type="spellEnd"/>
      <w:r w:rsidRPr="00DD5BC9">
        <w:t>`, `</w:t>
      </w:r>
      <w:proofErr w:type="spellStart"/>
      <w:r w:rsidRPr="00DD5BC9">
        <w:t>item_name</w:t>
      </w:r>
      <w:proofErr w:type="spellEnd"/>
      <w:r w:rsidRPr="00DD5BC9">
        <w:t>`, `</w:t>
      </w:r>
      <w:proofErr w:type="spellStart"/>
      <w:r w:rsidRPr="00DD5BC9">
        <w:t>item_price</w:t>
      </w:r>
      <w:proofErr w:type="spellEnd"/>
      <w:r w:rsidRPr="00DD5BC9">
        <w:t>` FROM `items</w:t>
      </w:r>
      <w:proofErr w:type="gramStart"/>
      <w:r w:rsidRPr="00DD5BC9">
        <w:t>`;</w:t>
      </w:r>
      <w:proofErr w:type="gramEnd"/>
    </w:p>
    <w:p w14:paraId="7D6069BE" w14:textId="77777777" w:rsidR="00DD5BC9" w:rsidRDefault="00DD5BC9"/>
    <w:p w14:paraId="1303EEE5" w14:textId="5A106764" w:rsidR="00DD5BC9" w:rsidRDefault="00DD5BC9">
      <w:r>
        <w:t>Output:</w:t>
      </w:r>
    </w:p>
    <w:p w14:paraId="405684A1" w14:textId="61813931" w:rsidR="0032175B" w:rsidRDefault="004E7326">
      <w:r w:rsidRPr="004E7326">
        <w:rPr>
          <w:noProof/>
        </w:rPr>
        <w:drawing>
          <wp:inline distT="0" distB="0" distL="0" distR="0" wp14:anchorId="392CBD80" wp14:editId="046E9731">
            <wp:extent cx="3549832" cy="2387723"/>
            <wp:effectExtent l="0" t="0" r="0" b="0"/>
            <wp:docPr id="15786458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64587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9832" cy="238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1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7Y0MzOzMDYG0ko6SsGpxcWZ+XkgBUa1AIaEcJIsAAAA"/>
  </w:docVars>
  <w:rsids>
    <w:rsidRoot w:val="0032175B"/>
    <w:rsid w:val="0003542E"/>
    <w:rsid w:val="00172159"/>
    <w:rsid w:val="001978FA"/>
    <w:rsid w:val="002048E5"/>
    <w:rsid w:val="0032175B"/>
    <w:rsid w:val="00337FE0"/>
    <w:rsid w:val="00373C80"/>
    <w:rsid w:val="003F5E9D"/>
    <w:rsid w:val="004320ED"/>
    <w:rsid w:val="004E7326"/>
    <w:rsid w:val="00534090"/>
    <w:rsid w:val="00547A72"/>
    <w:rsid w:val="005B444E"/>
    <w:rsid w:val="00814CD7"/>
    <w:rsid w:val="00832D7F"/>
    <w:rsid w:val="00915D6B"/>
    <w:rsid w:val="00AC4C60"/>
    <w:rsid w:val="00D07B18"/>
    <w:rsid w:val="00D64CFC"/>
    <w:rsid w:val="00DD5BC9"/>
    <w:rsid w:val="00E35F57"/>
    <w:rsid w:val="00E451D2"/>
    <w:rsid w:val="00EC3D16"/>
    <w:rsid w:val="00F1733C"/>
    <w:rsid w:val="00F41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E2E53"/>
  <w15:chartTrackingRefBased/>
  <w15:docId w15:val="{9911EA57-0563-4510-B06D-0B178DD8D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E35F57"/>
  </w:style>
  <w:style w:type="character" w:styleId="Hyperlink">
    <w:name w:val="Hyperlink"/>
    <w:basedOn w:val="DefaultParagraphFont"/>
    <w:uiPriority w:val="99"/>
    <w:semiHidden/>
    <w:unhideWhenUsed/>
    <w:rsid w:val="00E35F57"/>
    <w:rPr>
      <w:color w:val="0000FF"/>
      <w:u w:val="single"/>
    </w:rPr>
  </w:style>
  <w:style w:type="character" w:customStyle="1" w:styleId="cm-operator">
    <w:name w:val="cm-operator"/>
    <w:basedOn w:val="DefaultParagraphFont"/>
    <w:rsid w:val="00E35F57"/>
  </w:style>
  <w:style w:type="character" w:customStyle="1" w:styleId="cm-variable-2">
    <w:name w:val="cm-variable-2"/>
    <w:basedOn w:val="DefaultParagraphFont"/>
    <w:rsid w:val="00E35F57"/>
  </w:style>
  <w:style w:type="character" w:customStyle="1" w:styleId="cm-punctuation">
    <w:name w:val="cm-punctuation"/>
    <w:basedOn w:val="DefaultParagraphFont"/>
    <w:rsid w:val="00E35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6b0f6e-6d48-43de-ad91-66e3b1902bae">
      <Terms xmlns="http://schemas.microsoft.com/office/infopath/2007/PartnerControls"/>
    </lcf76f155ced4ddcb4097134ff3c332f>
    <TaxCatchAll xmlns="9fd4c30f-5ab4-4746-a3a4-79b93f2803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36C221400BA48A64F7836A8CDACFE" ma:contentTypeVersion="13" ma:contentTypeDescription="Create a new document." ma:contentTypeScope="" ma:versionID="3471362ec8caebe4b8bca09a68b414ac">
  <xsd:schema xmlns:xsd="http://www.w3.org/2001/XMLSchema" xmlns:xs="http://www.w3.org/2001/XMLSchema" xmlns:p="http://schemas.microsoft.com/office/2006/metadata/properties" xmlns:ns2="686b0f6e-6d48-43de-ad91-66e3b1902bae" xmlns:ns3="9fd4c30f-5ab4-4746-a3a4-79b93f2803b7" targetNamespace="http://schemas.microsoft.com/office/2006/metadata/properties" ma:root="true" ma:fieldsID="9794a080f4a3828665e0aef47738a002" ns2:_="" ns3:_="">
    <xsd:import namespace="686b0f6e-6d48-43de-ad91-66e3b1902bae"/>
    <xsd:import namespace="9fd4c30f-5ab4-4746-a3a4-79b93f2803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b0f6e-6d48-43de-ad91-66e3b1902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a24786c-ec39-412a-85ac-0a52750c68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c30f-5ab4-4746-a3a4-79b93f2803b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f1c9122-7dbb-4fc4-9b79-8de76e528758}" ma:internalName="TaxCatchAll" ma:showField="CatchAllData" ma:web="9fd4c30f-5ab4-4746-a3a4-79b93f2803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FAB4D1-E421-4181-8B2C-90A062FC97E6}">
  <ds:schemaRefs>
    <ds:schemaRef ds:uri="http://schemas.microsoft.com/office/2006/metadata/properties"/>
    <ds:schemaRef ds:uri="http://schemas.microsoft.com/office/infopath/2007/PartnerControls"/>
    <ds:schemaRef ds:uri="686b0f6e-6d48-43de-ad91-66e3b1902bae"/>
    <ds:schemaRef ds:uri="9fd4c30f-5ab4-4746-a3a4-79b93f2803b7"/>
  </ds:schemaRefs>
</ds:datastoreItem>
</file>

<file path=customXml/itemProps2.xml><?xml version="1.0" encoding="utf-8"?>
<ds:datastoreItem xmlns:ds="http://schemas.openxmlformats.org/officeDocument/2006/customXml" ds:itemID="{B3C25D2E-722C-4676-9C32-5E7532920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b0f6e-6d48-43de-ad91-66e3b1902bae"/>
    <ds:schemaRef ds:uri="9fd4c30f-5ab4-4746-a3a4-79b93f280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4A3046-DFB8-4876-805A-B933286329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iperias</dc:creator>
  <cp:keywords/>
  <dc:description/>
  <cp:lastModifiedBy>Roman Jodlowski ec1851028</cp:lastModifiedBy>
  <cp:revision>24</cp:revision>
  <dcterms:created xsi:type="dcterms:W3CDTF">2023-02-23T12:20:00Z</dcterms:created>
  <dcterms:modified xsi:type="dcterms:W3CDTF">2023-12-2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7377ac-e5ac-4c41-ba53-0bbd98a190e5_Enabled">
    <vt:lpwstr>true</vt:lpwstr>
  </property>
  <property fmtid="{D5CDD505-2E9C-101B-9397-08002B2CF9AE}" pid="3" name="MSIP_Label_917377ac-e5ac-4c41-ba53-0bbd98a190e5_SetDate">
    <vt:lpwstr>2023-02-23T12:25:09Z</vt:lpwstr>
  </property>
  <property fmtid="{D5CDD505-2E9C-101B-9397-08002B2CF9AE}" pid="4" name="MSIP_Label_917377ac-e5ac-4c41-ba53-0bbd98a190e5_Method">
    <vt:lpwstr>Standard</vt:lpwstr>
  </property>
  <property fmtid="{D5CDD505-2E9C-101B-9397-08002B2CF9AE}" pid="5" name="MSIP_Label_917377ac-e5ac-4c41-ba53-0bbd98a190e5_Name">
    <vt:lpwstr>AIP Sensitivity Labels</vt:lpwstr>
  </property>
  <property fmtid="{D5CDD505-2E9C-101B-9397-08002B2CF9AE}" pid="6" name="MSIP_Label_917377ac-e5ac-4c41-ba53-0bbd98a190e5_SiteId">
    <vt:lpwstr>de73f96d-8ea1-4b80-a6a2-5165bfd494db</vt:lpwstr>
  </property>
  <property fmtid="{D5CDD505-2E9C-101B-9397-08002B2CF9AE}" pid="7" name="MSIP_Label_917377ac-e5ac-4c41-ba53-0bbd98a190e5_ActionId">
    <vt:lpwstr>faa0de4b-3217-43c4-9610-f280a28fce11</vt:lpwstr>
  </property>
  <property fmtid="{D5CDD505-2E9C-101B-9397-08002B2CF9AE}" pid="8" name="MSIP_Label_917377ac-e5ac-4c41-ba53-0bbd98a190e5_ContentBits">
    <vt:lpwstr>0</vt:lpwstr>
  </property>
  <property fmtid="{D5CDD505-2E9C-101B-9397-08002B2CF9AE}" pid="9" name="ContentTypeId">
    <vt:lpwstr>0x010100B1A36C221400BA48A64F7836A8CDACFE</vt:lpwstr>
  </property>
</Properties>
</file>